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BC0E7A" w:rsidP="00342E06">
      <w:pPr>
        <w:jc w:val="center"/>
        <w:rPr>
          <w:b/>
          <w:bCs/>
        </w:rPr>
      </w:pPr>
      <w:r>
        <w:rPr>
          <w:b/>
          <w:bCs/>
        </w:rPr>
        <w:t>March 3</w:t>
      </w:r>
    </w:p>
    <w:p w:rsidR="00C57C90" w:rsidRPr="00D50E32" w:rsidRDefault="0050683A" w:rsidP="00342E06">
      <w:pPr>
        <w:jc w:val="center"/>
        <w:rPr>
          <w:b/>
          <w:bCs/>
        </w:rPr>
      </w:pPr>
      <w:r>
        <w:rPr>
          <w:b/>
          <w:bCs/>
        </w:rPr>
        <w:t>Regular</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50683A" w:rsidP="00342E06">
      <w:pPr>
        <w:pStyle w:val="BodyText"/>
      </w:pPr>
      <w:r>
        <w:t>A regular</w:t>
      </w:r>
      <w:r w:rsidR="003C0331" w:rsidRPr="00D50E32">
        <w:t xml:space="preserve"> meeting of the Coffee County Board of Education was held </w:t>
      </w:r>
      <w:r w:rsidR="00BC0E7A">
        <w:t>March</w:t>
      </w:r>
      <w:r w:rsidR="004B5C1C">
        <w:t xml:space="preserve"> 3</w:t>
      </w:r>
      <w:r w:rsidR="003C0331" w:rsidRPr="00D50E32">
        <w:t>, 20</w:t>
      </w:r>
      <w:r w:rsidR="003C0331">
        <w:t>2</w:t>
      </w:r>
      <w:r w:rsidR="004B5C1C">
        <w:t>2</w:t>
      </w:r>
      <w:r w:rsidR="005F0679">
        <w:t>, 5:</w:t>
      </w:r>
      <w:r>
        <w:t>3</w:t>
      </w:r>
      <w:r w:rsidR="003C0331" w:rsidRPr="00D50E32">
        <w:t xml:space="preserve">0 p.m.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8D4B3B">
        <w:rPr>
          <w:b w:val="0"/>
        </w:rPr>
        <w:t xml:space="preserve"> </w:t>
      </w:r>
      <w:proofErr w:type="spellStart"/>
      <w:r w:rsidR="008D4B3B">
        <w:rPr>
          <w:b w:val="0"/>
        </w:rPr>
        <w:t>Eddins</w:t>
      </w:r>
      <w:proofErr w:type="spellEnd"/>
      <w:r w:rsidR="008D4B3B">
        <w:rPr>
          <w:b w:val="0"/>
        </w:rPr>
        <w:t>,</w:t>
      </w:r>
      <w:r w:rsidR="00EB4CA7">
        <w:rPr>
          <w:b w:val="0"/>
        </w:rPr>
        <w:t xml:space="preserve"> </w:t>
      </w:r>
      <w:r w:rsidR="00A65E4A">
        <w:rPr>
          <w:b w:val="0"/>
        </w:rPr>
        <w:t xml:space="preserve">Brandi </w:t>
      </w:r>
      <w:proofErr w:type="spellStart"/>
      <w:r w:rsidR="00A65E4A">
        <w:rPr>
          <w:b w:val="0"/>
        </w:rPr>
        <w:t>Carr</w:t>
      </w:r>
      <w:proofErr w:type="spellEnd"/>
      <w:r w:rsidR="005F0679">
        <w:rPr>
          <w:b w:val="0"/>
        </w:rPr>
        <w:t>,</w:t>
      </w:r>
      <w:r w:rsidR="00366A09">
        <w:rPr>
          <w:b w:val="0"/>
        </w:rPr>
        <w:t xml:space="preserve"> Eric Payne</w:t>
      </w:r>
      <w:r w:rsidR="008D4AF1">
        <w:rPr>
          <w:b w:val="0"/>
        </w:rPr>
        <w:t>,</w:t>
      </w:r>
      <w:r w:rsidR="0050683A">
        <w:rPr>
          <w:b w:val="0"/>
        </w:rPr>
        <w:t xml:space="preserve"> Mike Bailey,</w:t>
      </w:r>
      <w:r w:rsidR="00BC0E7A">
        <w:rPr>
          <w:b w:val="0"/>
        </w:rPr>
        <w:t xml:space="preserve">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BC0E7A"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0683A">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r w:rsidR="00D97FA5">
        <w:t>Massey</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8D4AF1" w:rsidRDefault="0050683A" w:rsidP="0065404E">
      <w:pPr>
        <w:jc w:val="both"/>
        <w:rPr>
          <w:b/>
        </w:rPr>
      </w:pPr>
      <w:r>
        <w:rPr>
          <w:b/>
        </w:rPr>
        <w:t xml:space="preserve">APPROVAL OF MINUTES OF </w:t>
      </w:r>
      <w:r w:rsidR="00BC0E7A">
        <w:rPr>
          <w:b/>
        </w:rPr>
        <w:t>FEBRUARY 3, 2022</w:t>
      </w:r>
    </w:p>
    <w:p w:rsidR="0050683A" w:rsidRDefault="0050683A" w:rsidP="0050683A">
      <w:pPr>
        <w:jc w:val="both"/>
      </w:pPr>
      <w:r>
        <w:t xml:space="preserve">The minutes of the </w:t>
      </w:r>
      <w:r w:rsidR="00BC0E7A">
        <w:t>February 3</w:t>
      </w:r>
      <w:r w:rsidR="004B5C1C">
        <w:t>, 202</w:t>
      </w:r>
      <w:r w:rsidR="00BC0E7A">
        <w:t>2</w:t>
      </w:r>
      <w:r>
        <w:t xml:space="preserve"> meeting</w:t>
      </w:r>
      <w:r w:rsidR="004B5C1C">
        <w:t xml:space="preserve"> was</w:t>
      </w:r>
      <w:r w:rsidRPr="00D50E32">
        <w:t xml:space="preserve"> approved as printed.</w:t>
      </w:r>
    </w:p>
    <w:p w:rsidR="0065404E" w:rsidRPr="008D4AF1" w:rsidRDefault="0065404E" w:rsidP="0065404E">
      <w:pPr>
        <w:jc w:val="both"/>
        <w:rPr>
          <w:b/>
        </w:rPr>
      </w:pPr>
    </w:p>
    <w:p w:rsidR="000D5D7C" w:rsidRDefault="000D5D7C" w:rsidP="000D5D7C">
      <w:pPr>
        <w:jc w:val="both"/>
        <w:rPr>
          <w:b/>
        </w:rPr>
      </w:pPr>
      <w:r>
        <w:rPr>
          <w:b/>
        </w:rPr>
        <w:t xml:space="preserve">FINANCIAL STATEMENT AND BANK/CASH RECONCILIATION FOR </w:t>
      </w:r>
      <w:r w:rsidR="00BC0E7A">
        <w:rPr>
          <w:b/>
        </w:rPr>
        <w:t>JANUARY 2022</w:t>
      </w:r>
    </w:p>
    <w:p w:rsidR="0050683A" w:rsidRDefault="004B5C1C" w:rsidP="000D5D7C">
      <w:pPr>
        <w:pStyle w:val="ListParagraph"/>
        <w:ind w:left="0"/>
        <w:jc w:val="both"/>
      </w:pPr>
      <w:r>
        <w:t xml:space="preserve">The </w:t>
      </w:r>
      <w:r w:rsidR="00BC0E7A">
        <w:t>January</w:t>
      </w:r>
      <w:r w:rsidR="000D5D7C">
        <w:t xml:space="preserve"> </w:t>
      </w:r>
      <w:r w:rsidR="000D5D7C" w:rsidRPr="00D50E32">
        <w:t>financial statement and</w:t>
      </w:r>
      <w:r w:rsidR="000D5D7C">
        <w:t xml:space="preserve"> cash/bank reconciliation report </w:t>
      </w:r>
      <w:r w:rsidR="000D5D7C" w:rsidRPr="00D50E32">
        <w:t>w</w:t>
      </w:r>
      <w:r w:rsidR="00BC0E7A">
        <w:t>as</w:t>
      </w:r>
      <w:r w:rsidR="000D5D7C" w:rsidRPr="00D50E32">
        <w:t xml:space="preserve"> provided.</w:t>
      </w:r>
    </w:p>
    <w:p w:rsidR="000D5D7C" w:rsidRDefault="000D5D7C" w:rsidP="000D5D7C">
      <w:pPr>
        <w:pStyle w:val="ListParagraph"/>
        <w:ind w:left="0"/>
        <w:jc w:val="both"/>
      </w:pPr>
    </w:p>
    <w:p w:rsidR="000D5D7C" w:rsidRDefault="00BC0E7A" w:rsidP="000D5D7C">
      <w:pPr>
        <w:pStyle w:val="ListParagraph"/>
        <w:ind w:left="0"/>
        <w:jc w:val="both"/>
        <w:rPr>
          <w:b/>
        </w:rPr>
      </w:pPr>
      <w:r>
        <w:rPr>
          <w:b/>
        </w:rPr>
        <w:t>RECOMMENDATION TO ADOPT TEXTBOOKS</w:t>
      </w:r>
    </w:p>
    <w:p w:rsidR="00D97FA5" w:rsidRDefault="00D97FA5" w:rsidP="00D97FA5">
      <w:pPr>
        <w:jc w:val="both"/>
      </w:pPr>
      <w:r>
        <w:t>Based on the textbook committee’s recommendation, Mr</w:t>
      </w:r>
      <w:r w:rsidR="006B090F">
        <w:t>s. Cobb</w:t>
      </w:r>
      <w:r>
        <w:t xml:space="preserve"> recommended the Board approve the entire state-adopted list f</w:t>
      </w:r>
      <w:r w:rsidR="006B090F">
        <w:t xml:space="preserve">or English Language Arts and Career Tech.  </w:t>
      </w:r>
      <w:r>
        <w:t xml:space="preserve">Mr. </w:t>
      </w:r>
      <w:r w:rsidR="006B090F">
        <w:t>Bailey</w:t>
      </w:r>
      <w:r>
        <w:t xml:space="preserve"> moved to accept the recommendation.  </w:t>
      </w:r>
      <w:r w:rsidR="006B090F">
        <w:t xml:space="preserve">A second was made by Mrs. </w:t>
      </w:r>
      <w:proofErr w:type="spellStart"/>
      <w:r w:rsidR="006B090F">
        <w:t>Carr</w:t>
      </w:r>
      <w:proofErr w:type="spellEnd"/>
      <w:r>
        <w:t xml:space="preserve"> and passed unanimously.</w:t>
      </w:r>
    </w:p>
    <w:p w:rsidR="000D5D7C" w:rsidRDefault="000D5D7C" w:rsidP="000D5D7C">
      <w:pPr>
        <w:pStyle w:val="ListParagraph"/>
        <w:ind w:left="0"/>
        <w:jc w:val="both"/>
      </w:pPr>
    </w:p>
    <w:p w:rsidR="000D5D7C" w:rsidRDefault="00BC0E7A" w:rsidP="000D5D7C">
      <w:pPr>
        <w:pStyle w:val="ListParagraph"/>
        <w:ind w:left="0"/>
        <w:jc w:val="both"/>
        <w:rPr>
          <w:b/>
        </w:rPr>
      </w:pPr>
      <w:r>
        <w:rPr>
          <w:b/>
        </w:rPr>
        <w:t>PRINCIPAL CONTRACT – MEGAN DRIGGERS</w:t>
      </w:r>
    </w:p>
    <w:p w:rsidR="000D5D7C" w:rsidRDefault="00D97FA5" w:rsidP="00D97FA5">
      <w:pPr>
        <w:jc w:val="both"/>
      </w:pPr>
      <w:r w:rsidRPr="00F91B2C">
        <w:rPr>
          <w:sz w:val="23"/>
          <w:szCs w:val="23"/>
        </w:rPr>
        <w:t>Board members were provided a copy of Mr</w:t>
      </w:r>
      <w:r w:rsidR="006B090F">
        <w:rPr>
          <w:sz w:val="23"/>
          <w:szCs w:val="23"/>
        </w:rPr>
        <w:t xml:space="preserve">s. </w:t>
      </w:r>
      <w:proofErr w:type="spellStart"/>
      <w:r w:rsidR="006B090F">
        <w:rPr>
          <w:sz w:val="23"/>
          <w:szCs w:val="23"/>
        </w:rPr>
        <w:t>Driggers</w:t>
      </w:r>
      <w:proofErr w:type="spellEnd"/>
      <w:r w:rsidRPr="00F91B2C">
        <w:rPr>
          <w:sz w:val="23"/>
          <w:szCs w:val="23"/>
        </w:rPr>
        <w:t>’ draft contract prior to the meeting.</w:t>
      </w:r>
      <w:r w:rsidR="006B090F">
        <w:rPr>
          <w:sz w:val="23"/>
          <w:szCs w:val="23"/>
        </w:rPr>
        <w:t xml:space="preserve"> </w:t>
      </w:r>
      <w:r>
        <w:rPr>
          <w:sz w:val="23"/>
          <w:szCs w:val="23"/>
        </w:rPr>
        <w:t xml:space="preserve">  </w:t>
      </w:r>
      <w:r w:rsidR="006B090F">
        <w:rPr>
          <w:sz w:val="23"/>
          <w:szCs w:val="23"/>
        </w:rPr>
        <w:t>Mrs. Cobb</w:t>
      </w:r>
      <w:r w:rsidRPr="00F91B2C">
        <w:rPr>
          <w:sz w:val="23"/>
          <w:szCs w:val="23"/>
        </w:rPr>
        <w:t xml:space="preserve"> recommended </w:t>
      </w:r>
      <w:r w:rsidR="006B090F">
        <w:rPr>
          <w:sz w:val="23"/>
          <w:szCs w:val="23"/>
        </w:rPr>
        <w:t>s</w:t>
      </w:r>
      <w:r w:rsidRPr="00F91B2C">
        <w:rPr>
          <w:sz w:val="23"/>
          <w:szCs w:val="23"/>
        </w:rPr>
        <w:t>he be given a three-year Principal Contract.  Mr</w:t>
      </w:r>
      <w:r w:rsidR="006B090F">
        <w:rPr>
          <w:sz w:val="23"/>
          <w:szCs w:val="23"/>
        </w:rPr>
        <w:t>s</w:t>
      </w:r>
      <w:r w:rsidRPr="00F91B2C">
        <w:rPr>
          <w:sz w:val="23"/>
          <w:szCs w:val="23"/>
        </w:rPr>
        <w:t xml:space="preserve">. </w:t>
      </w:r>
      <w:proofErr w:type="spellStart"/>
      <w:r w:rsidR="006B090F">
        <w:rPr>
          <w:sz w:val="23"/>
          <w:szCs w:val="23"/>
        </w:rPr>
        <w:t>Eddins</w:t>
      </w:r>
      <w:proofErr w:type="spellEnd"/>
      <w:r w:rsidRPr="00F91B2C">
        <w:rPr>
          <w:sz w:val="23"/>
          <w:szCs w:val="23"/>
        </w:rPr>
        <w:t xml:space="preserve"> made a motion to approve Mr</w:t>
      </w:r>
      <w:r w:rsidR="006B090F">
        <w:rPr>
          <w:sz w:val="23"/>
          <w:szCs w:val="23"/>
        </w:rPr>
        <w:t>s</w:t>
      </w:r>
      <w:r w:rsidRPr="00F91B2C">
        <w:rPr>
          <w:sz w:val="23"/>
          <w:szCs w:val="23"/>
        </w:rPr>
        <w:t xml:space="preserve">. </w:t>
      </w:r>
      <w:proofErr w:type="spellStart"/>
      <w:r w:rsidR="006B090F">
        <w:rPr>
          <w:sz w:val="23"/>
          <w:szCs w:val="23"/>
        </w:rPr>
        <w:t>Driggers</w:t>
      </w:r>
      <w:proofErr w:type="spellEnd"/>
      <w:r w:rsidR="006B090F">
        <w:rPr>
          <w:sz w:val="23"/>
          <w:szCs w:val="23"/>
        </w:rPr>
        <w:t xml:space="preserve">’ </w:t>
      </w:r>
      <w:r w:rsidRPr="00F91B2C">
        <w:rPr>
          <w:sz w:val="23"/>
          <w:szCs w:val="23"/>
        </w:rPr>
        <w:t>contract as presented.  A second was made by Mr</w:t>
      </w:r>
      <w:r w:rsidR="006B090F">
        <w:rPr>
          <w:sz w:val="23"/>
          <w:szCs w:val="23"/>
        </w:rPr>
        <w:t>s</w:t>
      </w:r>
      <w:r w:rsidRPr="00F91B2C">
        <w:rPr>
          <w:sz w:val="23"/>
          <w:szCs w:val="23"/>
        </w:rPr>
        <w:t xml:space="preserve">. </w:t>
      </w:r>
      <w:r w:rsidR="006B090F">
        <w:rPr>
          <w:sz w:val="23"/>
          <w:szCs w:val="23"/>
        </w:rPr>
        <w:t>Masse</w:t>
      </w:r>
      <w:r w:rsidRPr="00F91B2C">
        <w:rPr>
          <w:sz w:val="23"/>
          <w:szCs w:val="23"/>
        </w:rPr>
        <w:t>y and passed unanimously.</w:t>
      </w:r>
      <w:r w:rsidR="004B5C1C">
        <w:t xml:space="preserve"> </w:t>
      </w:r>
    </w:p>
    <w:p w:rsidR="00BC0E7A" w:rsidRDefault="00BC0E7A" w:rsidP="000D5D7C">
      <w:pPr>
        <w:pStyle w:val="ListParagraph"/>
        <w:ind w:left="0"/>
        <w:jc w:val="both"/>
      </w:pPr>
    </w:p>
    <w:p w:rsidR="00BC0E7A" w:rsidRDefault="00BC0E7A" w:rsidP="00BC0E7A">
      <w:pPr>
        <w:pStyle w:val="ListParagraph"/>
        <w:ind w:left="0"/>
        <w:jc w:val="both"/>
        <w:rPr>
          <w:b/>
        </w:rPr>
      </w:pPr>
      <w:r>
        <w:rPr>
          <w:b/>
        </w:rPr>
        <w:t>PRINCIPAL CONTRACT – ALONZO BARKLEY</w:t>
      </w:r>
    </w:p>
    <w:p w:rsidR="00BC0E7A" w:rsidRDefault="00D97FA5" w:rsidP="00D97FA5">
      <w:pPr>
        <w:pStyle w:val="ListParagraph"/>
        <w:ind w:left="0"/>
        <w:jc w:val="both"/>
        <w:rPr>
          <w:sz w:val="23"/>
          <w:szCs w:val="23"/>
        </w:rPr>
      </w:pPr>
      <w:r w:rsidRPr="00F91B2C">
        <w:rPr>
          <w:sz w:val="23"/>
          <w:szCs w:val="23"/>
        </w:rPr>
        <w:t>Board members we</w:t>
      </w:r>
      <w:r w:rsidR="006B090F">
        <w:rPr>
          <w:sz w:val="23"/>
          <w:szCs w:val="23"/>
        </w:rPr>
        <w:t>re provided a copy of Mr. Barkley</w:t>
      </w:r>
      <w:r w:rsidRPr="00F91B2C">
        <w:rPr>
          <w:sz w:val="23"/>
          <w:szCs w:val="23"/>
        </w:rPr>
        <w:t>’s draft contract prior to the meeting.</w:t>
      </w:r>
      <w:r w:rsidR="006B090F">
        <w:rPr>
          <w:sz w:val="23"/>
          <w:szCs w:val="23"/>
        </w:rPr>
        <w:t xml:space="preserve"> </w:t>
      </w:r>
      <w:r>
        <w:rPr>
          <w:sz w:val="23"/>
          <w:szCs w:val="23"/>
        </w:rPr>
        <w:t xml:space="preserve"> </w:t>
      </w:r>
      <w:r w:rsidRPr="00F91B2C">
        <w:rPr>
          <w:sz w:val="23"/>
          <w:szCs w:val="23"/>
        </w:rPr>
        <w:t>Mr</w:t>
      </w:r>
      <w:r w:rsidR="006B090F">
        <w:rPr>
          <w:sz w:val="23"/>
          <w:szCs w:val="23"/>
        </w:rPr>
        <w:t>s</w:t>
      </w:r>
      <w:r w:rsidRPr="00F91B2C">
        <w:rPr>
          <w:sz w:val="23"/>
          <w:szCs w:val="23"/>
        </w:rPr>
        <w:t xml:space="preserve">. </w:t>
      </w:r>
      <w:r w:rsidR="006B090F">
        <w:rPr>
          <w:sz w:val="23"/>
          <w:szCs w:val="23"/>
        </w:rPr>
        <w:t>Cobb</w:t>
      </w:r>
      <w:r w:rsidRPr="00F91B2C">
        <w:rPr>
          <w:sz w:val="23"/>
          <w:szCs w:val="23"/>
        </w:rPr>
        <w:t xml:space="preserve"> recommended he be given a three-yea</w:t>
      </w:r>
      <w:r w:rsidR="006B090F">
        <w:rPr>
          <w:sz w:val="23"/>
          <w:szCs w:val="23"/>
        </w:rPr>
        <w:t xml:space="preserve">r Principal Contract.  Mr. </w:t>
      </w:r>
      <w:proofErr w:type="spellStart"/>
      <w:r w:rsidR="006B090F">
        <w:rPr>
          <w:sz w:val="23"/>
          <w:szCs w:val="23"/>
        </w:rPr>
        <w:t>McWaters</w:t>
      </w:r>
      <w:proofErr w:type="spellEnd"/>
      <w:r w:rsidRPr="00F91B2C">
        <w:rPr>
          <w:sz w:val="23"/>
          <w:szCs w:val="23"/>
        </w:rPr>
        <w:t xml:space="preserve"> made a motion to approve Mr. Bar</w:t>
      </w:r>
      <w:r w:rsidR="006B090F">
        <w:rPr>
          <w:sz w:val="23"/>
          <w:szCs w:val="23"/>
        </w:rPr>
        <w:t>kley</w:t>
      </w:r>
      <w:r w:rsidRPr="00F91B2C">
        <w:rPr>
          <w:sz w:val="23"/>
          <w:szCs w:val="23"/>
        </w:rPr>
        <w:t>’s contract as presented.  A second was made by Mr</w:t>
      </w:r>
      <w:r w:rsidR="006B090F">
        <w:rPr>
          <w:sz w:val="23"/>
          <w:szCs w:val="23"/>
        </w:rPr>
        <w:t>s</w:t>
      </w:r>
      <w:r w:rsidRPr="00F91B2C">
        <w:rPr>
          <w:sz w:val="23"/>
          <w:szCs w:val="23"/>
        </w:rPr>
        <w:t xml:space="preserve">. </w:t>
      </w:r>
      <w:proofErr w:type="spellStart"/>
      <w:r w:rsidR="006B090F">
        <w:rPr>
          <w:sz w:val="23"/>
          <w:szCs w:val="23"/>
        </w:rPr>
        <w:t>Eddins</w:t>
      </w:r>
      <w:proofErr w:type="spellEnd"/>
      <w:r w:rsidRPr="00F91B2C">
        <w:rPr>
          <w:sz w:val="23"/>
          <w:szCs w:val="23"/>
        </w:rPr>
        <w:t xml:space="preserve"> and passed unanimously.</w:t>
      </w:r>
    </w:p>
    <w:p w:rsidR="00D97FA5" w:rsidRDefault="00D97FA5" w:rsidP="00D97FA5">
      <w:pPr>
        <w:pStyle w:val="ListParagraph"/>
        <w:ind w:left="0"/>
        <w:jc w:val="both"/>
        <w:rPr>
          <w:b/>
        </w:rPr>
      </w:pPr>
    </w:p>
    <w:p w:rsidR="00BC0E7A" w:rsidRDefault="00BC0E7A" w:rsidP="00BC0E7A">
      <w:pPr>
        <w:pStyle w:val="ListParagraph"/>
        <w:ind w:left="0"/>
        <w:jc w:val="both"/>
        <w:rPr>
          <w:b/>
        </w:rPr>
      </w:pPr>
      <w:r>
        <w:rPr>
          <w:b/>
        </w:rPr>
        <w:t>PROBATIONARY PRINICPAL CONTRACT – EMPLOYMENT OF PROBATIONARY PRINCIPAL AT NEW BROCKTON MIDDLE SCHOOL</w:t>
      </w:r>
    </w:p>
    <w:p w:rsidR="00D97FA5" w:rsidRPr="00A55502" w:rsidRDefault="006B090F" w:rsidP="00D97FA5">
      <w:pPr>
        <w:jc w:val="both"/>
        <w:rPr>
          <w:sz w:val="23"/>
          <w:szCs w:val="23"/>
        </w:rPr>
      </w:pPr>
      <w:r>
        <w:rPr>
          <w:sz w:val="23"/>
          <w:szCs w:val="23"/>
        </w:rPr>
        <w:t>Mrs. Cobb</w:t>
      </w:r>
      <w:r w:rsidR="00D97FA5" w:rsidRPr="00A55502">
        <w:rPr>
          <w:sz w:val="23"/>
          <w:szCs w:val="23"/>
        </w:rPr>
        <w:t xml:space="preserve"> recommended the following personnel action be approved as presented in writing:</w:t>
      </w:r>
    </w:p>
    <w:p w:rsidR="00D97FA5" w:rsidRPr="001529A4" w:rsidRDefault="00D97FA5" w:rsidP="00D97FA5">
      <w:pPr>
        <w:jc w:val="both"/>
        <w:rPr>
          <w:sz w:val="20"/>
          <w:szCs w:val="20"/>
        </w:rPr>
      </w:pPr>
    </w:p>
    <w:p w:rsidR="00D97FA5" w:rsidRPr="007B525D" w:rsidRDefault="00D97FA5" w:rsidP="00D97FA5">
      <w:pPr>
        <w:jc w:val="both"/>
      </w:pPr>
      <w:r w:rsidRPr="007B525D">
        <w:rPr>
          <w:b/>
          <w:u w:val="single"/>
        </w:rPr>
        <w:t>CERTIFICATED PERSONNEL</w:t>
      </w:r>
      <w:r w:rsidRPr="007B525D">
        <w:tab/>
      </w:r>
    </w:p>
    <w:p w:rsidR="00D97FA5" w:rsidRPr="00A55502" w:rsidRDefault="00D97FA5" w:rsidP="00D97FA5">
      <w:pPr>
        <w:jc w:val="both"/>
        <w:rPr>
          <w:b/>
          <w:sz w:val="23"/>
          <w:szCs w:val="23"/>
        </w:rPr>
      </w:pPr>
      <w:r w:rsidRPr="00A55502">
        <w:rPr>
          <w:b/>
          <w:sz w:val="23"/>
          <w:szCs w:val="23"/>
        </w:rPr>
        <w:t>The following employment is recommended to be approved:</w:t>
      </w:r>
    </w:p>
    <w:p w:rsidR="00D97FA5" w:rsidRPr="00A55502" w:rsidRDefault="006B090F" w:rsidP="00D97FA5">
      <w:pPr>
        <w:pStyle w:val="ListParagraph"/>
        <w:numPr>
          <w:ilvl w:val="0"/>
          <w:numId w:val="36"/>
        </w:numPr>
        <w:jc w:val="both"/>
        <w:rPr>
          <w:sz w:val="23"/>
          <w:szCs w:val="23"/>
        </w:rPr>
      </w:pPr>
      <w:r>
        <w:rPr>
          <w:b/>
          <w:sz w:val="23"/>
          <w:szCs w:val="23"/>
        </w:rPr>
        <w:t>Bradley Bowers</w:t>
      </w:r>
      <w:r w:rsidR="00D97FA5" w:rsidRPr="00A55502">
        <w:rPr>
          <w:b/>
          <w:sz w:val="23"/>
          <w:szCs w:val="23"/>
        </w:rPr>
        <w:t xml:space="preserve"> </w:t>
      </w:r>
      <w:r w:rsidR="00D97FA5" w:rsidRPr="00A55502">
        <w:rPr>
          <w:sz w:val="23"/>
          <w:szCs w:val="23"/>
        </w:rPr>
        <w:t xml:space="preserve">– Probationary Principal at New Brockton </w:t>
      </w:r>
      <w:r>
        <w:rPr>
          <w:sz w:val="23"/>
          <w:szCs w:val="23"/>
        </w:rPr>
        <w:t>Middle</w:t>
      </w:r>
      <w:r w:rsidR="00D97FA5" w:rsidRPr="00A55502">
        <w:rPr>
          <w:sz w:val="23"/>
          <w:szCs w:val="23"/>
        </w:rPr>
        <w:t xml:space="preserve"> School </w:t>
      </w:r>
    </w:p>
    <w:p w:rsidR="00D97FA5" w:rsidRPr="001529A4" w:rsidRDefault="00D97FA5" w:rsidP="00D97FA5">
      <w:pPr>
        <w:jc w:val="both"/>
        <w:rPr>
          <w:sz w:val="20"/>
          <w:szCs w:val="20"/>
        </w:rPr>
      </w:pPr>
    </w:p>
    <w:p w:rsidR="00D97FA5" w:rsidRPr="00A55502" w:rsidRDefault="00D97FA5" w:rsidP="00D97FA5">
      <w:pPr>
        <w:jc w:val="both"/>
        <w:rPr>
          <w:sz w:val="23"/>
          <w:szCs w:val="23"/>
        </w:rPr>
      </w:pPr>
      <w:r w:rsidRPr="00A55502">
        <w:rPr>
          <w:sz w:val="23"/>
          <w:szCs w:val="23"/>
        </w:rPr>
        <w:t>A motion was made by Mr. Bailey to appro</w:t>
      </w:r>
      <w:r w:rsidR="006B090F">
        <w:rPr>
          <w:sz w:val="23"/>
          <w:szCs w:val="23"/>
        </w:rPr>
        <w:t xml:space="preserve">ve the recommendation.  Mr. </w:t>
      </w:r>
      <w:proofErr w:type="spellStart"/>
      <w:r w:rsidR="006B090F">
        <w:rPr>
          <w:sz w:val="23"/>
          <w:szCs w:val="23"/>
        </w:rPr>
        <w:t>McWaters</w:t>
      </w:r>
      <w:proofErr w:type="spellEnd"/>
      <w:r w:rsidRPr="00A55502">
        <w:rPr>
          <w:sz w:val="23"/>
          <w:szCs w:val="23"/>
        </w:rPr>
        <w:t xml:space="preserve"> made a second and it passed unanimously.</w:t>
      </w:r>
    </w:p>
    <w:p w:rsidR="00D97FA5" w:rsidRDefault="00D97FA5" w:rsidP="00BC0E7A">
      <w:pPr>
        <w:pStyle w:val="ListParagraph"/>
        <w:ind w:left="0"/>
        <w:jc w:val="both"/>
        <w:rPr>
          <w:b/>
        </w:rPr>
      </w:pPr>
    </w:p>
    <w:p w:rsidR="00BC0E7A" w:rsidRDefault="00BC0E7A" w:rsidP="00BC0E7A">
      <w:pPr>
        <w:pStyle w:val="ListParagraph"/>
        <w:ind w:left="0"/>
        <w:jc w:val="both"/>
        <w:rPr>
          <w:b/>
        </w:rPr>
      </w:pPr>
      <w:r>
        <w:rPr>
          <w:b/>
        </w:rPr>
        <w:lastRenderedPageBreak/>
        <w:t>APPROVAL OF CHIEF SCHOOL FINANCIAL OFFICER (CSFO) CONTRACT</w:t>
      </w:r>
    </w:p>
    <w:p w:rsidR="00D97FA5" w:rsidRDefault="00D97FA5" w:rsidP="00D97FA5">
      <w:pPr>
        <w:jc w:val="both"/>
      </w:pPr>
      <w:r>
        <w:t>Mr. McLeod emailed and talked to Board members regarding negotiations of the Chief School Financial Officer contract.  Mr. McLeod recommended approval of the CSFO contract which is entered into with CSFO Shannon Odom and the Coffee County Board of Education.  A motion was made by Mr</w:t>
      </w:r>
      <w:r w:rsidR="006B090F">
        <w:t>s</w:t>
      </w:r>
      <w:r>
        <w:t xml:space="preserve">. </w:t>
      </w:r>
      <w:proofErr w:type="spellStart"/>
      <w:r>
        <w:t>Eddins</w:t>
      </w:r>
      <w:proofErr w:type="spellEnd"/>
      <w:r>
        <w:t xml:space="preserve"> to accept t</w:t>
      </w:r>
      <w:r w:rsidR="006B090F">
        <w:t>he recommendation.  Mr. Bailey</w:t>
      </w:r>
      <w:r>
        <w:t xml:space="preserve"> made a second and it passed unanimously.</w:t>
      </w:r>
    </w:p>
    <w:p w:rsidR="00BC0E7A" w:rsidRDefault="00BC0E7A" w:rsidP="00BC0E7A">
      <w:pPr>
        <w:pStyle w:val="ListParagraph"/>
        <w:ind w:left="0"/>
        <w:jc w:val="both"/>
        <w:rPr>
          <w:b/>
        </w:rPr>
      </w:pPr>
    </w:p>
    <w:p w:rsidR="00BC0E7A" w:rsidRDefault="00BC0E7A" w:rsidP="00BC0E7A">
      <w:pPr>
        <w:pStyle w:val="ListParagraph"/>
        <w:ind w:left="0"/>
        <w:jc w:val="both"/>
        <w:rPr>
          <w:b/>
        </w:rPr>
      </w:pPr>
      <w:r>
        <w:rPr>
          <w:b/>
        </w:rPr>
        <w:t>PERMISSION TO BID CHILD NUTRITION EQUIPMENT</w:t>
      </w:r>
    </w:p>
    <w:p w:rsidR="006B090F" w:rsidRDefault="00F511B2" w:rsidP="00BC0E7A">
      <w:pPr>
        <w:pStyle w:val="ListParagraph"/>
        <w:ind w:left="0"/>
        <w:jc w:val="both"/>
      </w:pPr>
      <w:r>
        <w:t>Mrs. Wood, CNP Director, provided Board members with a list of equipment needed at New Brockton Elementary School and Kinston School.  Mrs. Cobb recommended the Board approve permission to bid the equipment for each school.  Mr. Payne made a motion to approve Mrs. Cobb’s recommendation.  A second was made by Mrs. Massey and it passed unanimously.</w:t>
      </w:r>
    </w:p>
    <w:p w:rsidR="00F511B2" w:rsidRDefault="00F511B2" w:rsidP="00BC0E7A">
      <w:pPr>
        <w:pStyle w:val="ListParagraph"/>
        <w:ind w:left="0"/>
        <w:jc w:val="both"/>
      </w:pPr>
    </w:p>
    <w:p w:rsidR="00F511B2" w:rsidRDefault="00F511B2" w:rsidP="00F511B2">
      <w:pPr>
        <w:pStyle w:val="ListParagraph"/>
        <w:ind w:left="0"/>
        <w:jc w:val="both"/>
        <w:rPr>
          <w:b/>
        </w:rPr>
      </w:pPr>
      <w:r>
        <w:rPr>
          <w:b/>
        </w:rPr>
        <w:t>APPROVAL OF BID FOR CLASSROOM ADDITIONS AT NEW BROCKTON HIGH SCHOOL AND NEW BROCKTON ELEMENTARY SCHOOL</w:t>
      </w:r>
    </w:p>
    <w:p w:rsidR="00F511B2" w:rsidRDefault="00F511B2" w:rsidP="00F511B2">
      <w:pPr>
        <w:jc w:val="both"/>
      </w:pPr>
      <w:r>
        <w:t>Bids for the Classroom Addition were opened on February 10, 2022, 2:00 p.m.  Bids were as follows:</w:t>
      </w:r>
    </w:p>
    <w:p w:rsidR="00F511B2" w:rsidRDefault="00F511B2" w:rsidP="00F511B2">
      <w:pPr>
        <w:jc w:val="both"/>
      </w:pPr>
    </w:p>
    <w:p w:rsidR="00F511B2" w:rsidRDefault="00F511B2" w:rsidP="00F511B2">
      <w:pPr>
        <w:jc w:val="both"/>
      </w:pPr>
      <w:r>
        <w:tab/>
        <w:t>Beasley Construction    $6,146,000</w:t>
      </w:r>
      <w:r w:rsidR="007B525D">
        <w:t>.00</w:t>
      </w:r>
      <w:r>
        <w:tab/>
      </w:r>
      <w:r>
        <w:tab/>
        <w:t xml:space="preserve">Bullard-Cook </w:t>
      </w:r>
      <w:proofErr w:type="spellStart"/>
      <w:r>
        <w:t>Inc</w:t>
      </w:r>
      <w:proofErr w:type="spellEnd"/>
      <w:r>
        <w:t xml:space="preserve">                  NO BID</w:t>
      </w:r>
    </w:p>
    <w:p w:rsidR="00F511B2" w:rsidRDefault="00F511B2" w:rsidP="00F511B2">
      <w:pPr>
        <w:jc w:val="both"/>
      </w:pPr>
      <w:r>
        <w:tab/>
        <w:t>Hughes Construction</w:t>
      </w:r>
      <w:r>
        <w:tab/>
        <w:t xml:space="preserve">    NO BID                      </w:t>
      </w:r>
      <w:r>
        <w:tab/>
        <w:t xml:space="preserve">C&amp;C Construction                NO BID                 </w:t>
      </w:r>
    </w:p>
    <w:p w:rsidR="00F511B2" w:rsidRDefault="00F511B2" w:rsidP="00F511B2">
      <w:pPr>
        <w:jc w:val="both"/>
      </w:pPr>
      <w:r>
        <w:tab/>
        <w:t>Wyatt Sasser                   NO BID</w:t>
      </w:r>
      <w:r>
        <w:tab/>
      </w:r>
      <w:r>
        <w:tab/>
      </w:r>
      <w:r>
        <w:tab/>
        <w:t>Old South                              NO BID</w:t>
      </w:r>
    </w:p>
    <w:p w:rsidR="00F511B2" w:rsidRDefault="00F511B2" w:rsidP="00F511B2">
      <w:pPr>
        <w:jc w:val="both"/>
      </w:pPr>
      <w:r>
        <w:tab/>
      </w:r>
      <w:proofErr w:type="spellStart"/>
      <w:r>
        <w:t>Claridge</w:t>
      </w:r>
      <w:proofErr w:type="spellEnd"/>
      <w:r>
        <w:t xml:space="preserve"> Products           NO BID</w:t>
      </w:r>
    </w:p>
    <w:p w:rsidR="00F511B2" w:rsidRDefault="00F511B2" w:rsidP="00F511B2">
      <w:pPr>
        <w:jc w:val="both"/>
      </w:pPr>
    </w:p>
    <w:p w:rsidR="00F511B2" w:rsidRDefault="00F511B2" w:rsidP="00F511B2">
      <w:pPr>
        <w:jc w:val="both"/>
      </w:pPr>
      <w:r>
        <w:t>Mr</w:t>
      </w:r>
      <w:r w:rsidR="00576CC0">
        <w:t>s. Cobb</w:t>
      </w:r>
      <w:r w:rsidR="006E4343">
        <w:t xml:space="preserve"> recommended the</w:t>
      </w:r>
      <w:r>
        <w:t xml:space="preserve"> bid of $</w:t>
      </w:r>
      <w:r w:rsidR="00576CC0">
        <w:t>6</w:t>
      </w:r>
      <w:r>
        <w:t>,</w:t>
      </w:r>
      <w:r w:rsidR="00576CC0">
        <w:t>146</w:t>
      </w:r>
      <w:r>
        <w:t>,000 from Beasley Construction be awarded.  A motion was made by Mr</w:t>
      </w:r>
      <w:r w:rsidR="00576CC0">
        <w:t>s</w:t>
      </w:r>
      <w:r>
        <w:t xml:space="preserve">. </w:t>
      </w:r>
      <w:proofErr w:type="spellStart"/>
      <w:r w:rsidR="00576CC0">
        <w:t>Carr</w:t>
      </w:r>
      <w:proofErr w:type="spellEnd"/>
      <w:r>
        <w:t xml:space="preserve"> with a second by Mr. </w:t>
      </w:r>
      <w:r w:rsidR="00576CC0">
        <w:t>Bailey</w:t>
      </w:r>
      <w:r>
        <w:t>.  The bid was approved unanimously.</w:t>
      </w:r>
    </w:p>
    <w:p w:rsidR="00F511B2" w:rsidRPr="00F511B2" w:rsidRDefault="00F511B2" w:rsidP="00F511B2">
      <w:pPr>
        <w:pStyle w:val="ListParagraph"/>
        <w:ind w:left="0"/>
        <w:jc w:val="both"/>
      </w:pPr>
    </w:p>
    <w:p w:rsidR="00BC0E7A" w:rsidRDefault="00BC0E7A" w:rsidP="00BC0E7A">
      <w:pPr>
        <w:pStyle w:val="ListParagraph"/>
        <w:ind w:left="0"/>
        <w:jc w:val="both"/>
        <w:rPr>
          <w:b/>
        </w:rPr>
      </w:pPr>
      <w:r>
        <w:rPr>
          <w:b/>
        </w:rPr>
        <w:t>ADOPTION OF 2022-2023 SCHOOL CALENDAR</w:t>
      </w:r>
    </w:p>
    <w:p w:rsidR="00D97FA5" w:rsidRDefault="00F511B2" w:rsidP="00D97FA5">
      <w:pPr>
        <w:jc w:val="both"/>
      </w:pPr>
      <w:r>
        <w:t>Mrs. Cobb</w:t>
      </w:r>
      <w:r w:rsidR="00D97FA5">
        <w:t xml:space="preserve"> and District Adminis</w:t>
      </w:r>
      <w:r>
        <w:t xml:space="preserve">trators previously met with the Calendar Committee </w:t>
      </w:r>
      <w:r w:rsidR="00D97FA5">
        <w:t>to discuss the 202</w:t>
      </w:r>
      <w:r>
        <w:t>2</w:t>
      </w:r>
      <w:r w:rsidR="00D97FA5">
        <w:t>-202</w:t>
      </w:r>
      <w:r>
        <w:t>3 School Calendar.  Mrs. Cobb</w:t>
      </w:r>
      <w:r w:rsidR="00D97FA5">
        <w:t xml:space="preserve"> recommended adoption of the 202</w:t>
      </w:r>
      <w:r>
        <w:t>2</w:t>
      </w:r>
      <w:r w:rsidR="00D97FA5">
        <w:t>-202</w:t>
      </w:r>
      <w:r>
        <w:t>3</w:t>
      </w:r>
      <w:r w:rsidR="00D97FA5">
        <w:t xml:space="preserve"> School Calendar as presented. </w:t>
      </w:r>
      <w:r>
        <w:t xml:space="preserve"> A motion was made by Mrs. </w:t>
      </w:r>
      <w:proofErr w:type="spellStart"/>
      <w:r>
        <w:t>Carr</w:t>
      </w:r>
      <w:proofErr w:type="spellEnd"/>
      <w:r w:rsidR="00D97FA5">
        <w:t xml:space="preserve"> to accept the recommendation.  A second was made by Mr</w:t>
      </w:r>
      <w:r>
        <w:t>s</w:t>
      </w:r>
      <w:r w:rsidR="00D97FA5">
        <w:t xml:space="preserve">. </w:t>
      </w:r>
      <w:r>
        <w:t>Massey</w:t>
      </w:r>
      <w:r w:rsidR="00D97FA5">
        <w:t xml:space="preserve"> and passed unanimously.  </w:t>
      </w:r>
    </w:p>
    <w:p w:rsidR="00BC0E7A" w:rsidRDefault="00BC0E7A" w:rsidP="00BC0E7A">
      <w:pPr>
        <w:pStyle w:val="ListParagraph"/>
        <w:ind w:left="0"/>
        <w:jc w:val="both"/>
        <w:rPr>
          <w:b/>
        </w:rPr>
      </w:pPr>
    </w:p>
    <w:p w:rsidR="001164DC" w:rsidRDefault="001164DC" w:rsidP="003C6508">
      <w:pPr>
        <w:ind w:left="360" w:hanging="360"/>
        <w:jc w:val="both"/>
        <w:rPr>
          <w:b/>
        </w:rPr>
      </w:pPr>
      <w:r>
        <w:rPr>
          <w:b/>
        </w:rPr>
        <w:t>EXECUTIVE SESSION (IF NEEDED)</w:t>
      </w:r>
    </w:p>
    <w:p w:rsidR="001164DC" w:rsidRPr="001164DC" w:rsidRDefault="001164DC" w:rsidP="003C6508">
      <w:pPr>
        <w:ind w:left="360" w:hanging="360"/>
        <w:jc w:val="both"/>
      </w:pPr>
      <w:r>
        <w:t>No executive session was held.</w:t>
      </w:r>
    </w:p>
    <w:p w:rsidR="001164DC" w:rsidRPr="0055338A" w:rsidRDefault="001164DC" w:rsidP="003C6508">
      <w:pPr>
        <w:ind w:left="360" w:hanging="360"/>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BC0E7A" w:rsidRPr="00E84FD9" w:rsidRDefault="00BC0E7A" w:rsidP="00BC0E7A">
      <w:pPr>
        <w:tabs>
          <w:tab w:val="left" w:pos="8640"/>
          <w:tab w:val="left" w:pos="8730"/>
        </w:tabs>
        <w:ind w:right="720"/>
        <w:jc w:val="both"/>
        <w:rPr>
          <w:b/>
          <w:u w:val="single"/>
        </w:rPr>
      </w:pPr>
      <w:r>
        <w:rPr>
          <w:b/>
          <w:u w:val="single"/>
        </w:rPr>
        <w:t>CERTIFIED PERSONNEL</w:t>
      </w:r>
    </w:p>
    <w:p w:rsidR="00BC0E7A" w:rsidRDefault="00BC0E7A" w:rsidP="00BC0E7A">
      <w:pPr>
        <w:pStyle w:val="ListParagraph"/>
        <w:tabs>
          <w:tab w:val="left" w:pos="8640"/>
          <w:tab w:val="left" w:pos="8730"/>
        </w:tabs>
        <w:ind w:right="720" w:hanging="720"/>
        <w:jc w:val="both"/>
        <w:rPr>
          <w:b/>
        </w:rPr>
      </w:pPr>
      <w:r>
        <w:rPr>
          <w:b/>
        </w:rPr>
        <w:t>The following employments are recommended to be approved:</w:t>
      </w:r>
    </w:p>
    <w:p w:rsidR="00BC0E7A" w:rsidRPr="00894550" w:rsidRDefault="00BC0E7A" w:rsidP="00BC0E7A">
      <w:pPr>
        <w:pStyle w:val="ListParagraph"/>
        <w:numPr>
          <w:ilvl w:val="0"/>
          <w:numId w:val="33"/>
        </w:numPr>
        <w:tabs>
          <w:tab w:val="left" w:pos="8640"/>
          <w:tab w:val="left" w:pos="8730"/>
        </w:tabs>
        <w:ind w:right="720"/>
        <w:jc w:val="both"/>
        <w:rPr>
          <w:b/>
        </w:rPr>
      </w:pPr>
      <w:r>
        <w:rPr>
          <w:b/>
        </w:rPr>
        <w:t xml:space="preserve">Cody Keene – </w:t>
      </w:r>
      <w:r>
        <w:t xml:space="preserve">Teacher at Zion Chapel for the 2022-2023 school year.  </w:t>
      </w:r>
    </w:p>
    <w:p w:rsidR="00BC0E7A" w:rsidRDefault="00BC0E7A" w:rsidP="00BC0E7A">
      <w:pPr>
        <w:pStyle w:val="ListParagraph"/>
        <w:numPr>
          <w:ilvl w:val="0"/>
          <w:numId w:val="33"/>
        </w:numPr>
        <w:tabs>
          <w:tab w:val="left" w:pos="8640"/>
          <w:tab w:val="left" w:pos="8730"/>
        </w:tabs>
        <w:ind w:right="720"/>
        <w:jc w:val="both"/>
        <w:rPr>
          <w:b/>
        </w:rPr>
      </w:pPr>
      <w:r>
        <w:rPr>
          <w:b/>
        </w:rPr>
        <w:t xml:space="preserve">Britney Keene – </w:t>
      </w:r>
      <w:r>
        <w:t>Teacher at Zion Chapel for the 2022-2023 school year.</w:t>
      </w:r>
    </w:p>
    <w:p w:rsidR="00BC0E7A" w:rsidRPr="006E4343" w:rsidRDefault="00BC0E7A" w:rsidP="00BC0E7A">
      <w:pPr>
        <w:pStyle w:val="ListParagraph"/>
        <w:tabs>
          <w:tab w:val="left" w:pos="8640"/>
          <w:tab w:val="left" w:pos="8730"/>
        </w:tabs>
        <w:ind w:right="720"/>
        <w:jc w:val="both"/>
        <w:rPr>
          <w:b/>
          <w:sz w:val="16"/>
          <w:szCs w:val="16"/>
        </w:rPr>
      </w:pPr>
    </w:p>
    <w:p w:rsidR="00BC0E7A" w:rsidRDefault="00BC0E7A" w:rsidP="00BC0E7A">
      <w:pPr>
        <w:pStyle w:val="ListParagraph"/>
        <w:tabs>
          <w:tab w:val="left" w:pos="8640"/>
          <w:tab w:val="left" w:pos="8730"/>
        </w:tabs>
        <w:ind w:right="720" w:hanging="720"/>
        <w:jc w:val="both"/>
        <w:rPr>
          <w:b/>
        </w:rPr>
      </w:pPr>
      <w:r>
        <w:rPr>
          <w:b/>
        </w:rPr>
        <w:t>The following leave is recommended to be approved:</w:t>
      </w:r>
    </w:p>
    <w:p w:rsidR="00BC0E7A" w:rsidRPr="00C87B5C" w:rsidRDefault="00BC0E7A" w:rsidP="00BC0E7A">
      <w:pPr>
        <w:pStyle w:val="ListParagraph"/>
        <w:numPr>
          <w:ilvl w:val="0"/>
          <w:numId w:val="27"/>
        </w:numPr>
        <w:tabs>
          <w:tab w:val="left" w:pos="8640"/>
          <w:tab w:val="left" w:pos="8730"/>
        </w:tabs>
        <w:ind w:right="720"/>
        <w:jc w:val="both"/>
        <w:rPr>
          <w:b/>
        </w:rPr>
      </w:pPr>
      <w:r>
        <w:rPr>
          <w:b/>
        </w:rPr>
        <w:t xml:space="preserve">Margery Zimmerman – </w:t>
      </w:r>
      <w:r>
        <w:t xml:space="preserve">Teacher at New Brockton High School.  Ms. Zimmerman is requesting FMLA leave beginning on April 29, 2022 through May 26, 2022. </w:t>
      </w:r>
    </w:p>
    <w:p w:rsidR="00BC0E7A" w:rsidRPr="00263593" w:rsidRDefault="00BC0E7A" w:rsidP="00BC0E7A">
      <w:pPr>
        <w:pStyle w:val="ListParagraph"/>
        <w:numPr>
          <w:ilvl w:val="0"/>
          <w:numId w:val="27"/>
        </w:numPr>
        <w:tabs>
          <w:tab w:val="left" w:pos="8640"/>
          <w:tab w:val="left" w:pos="8730"/>
        </w:tabs>
        <w:ind w:right="720"/>
        <w:jc w:val="both"/>
        <w:rPr>
          <w:b/>
        </w:rPr>
      </w:pPr>
      <w:r>
        <w:rPr>
          <w:b/>
        </w:rPr>
        <w:t>Heather Deal –</w:t>
      </w:r>
      <w:r>
        <w:t xml:space="preserve"> Teacher at Zion Chapel.  Mrs. Deal is requesting FMLA leave with new dates of February 15, 2022 through April 22, 2022. </w:t>
      </w:r>
    </w:p>
    <w:p w:rsidR="00BC0E7A" w:rsidRPr="006A6F4D" w:rsidRDefault="00BC0E7A" w:rsidP="00BC0E7A">
      <w:pPr>
        <w:tabs>
          <w:tab w:val="left" w:pos="8640"/>
          <w:tab w:val="left" w:pos="8730"/>
        </w:tabs>
        <w:ind w:right="720"/>
        <w:jc w:val="both"/>
        <w:rPr>
          <w:b/>
          <w:sz w:val="12"/>
          <w:szCs w:val="12"/>
        </w:rPr>
      </w:pPr>
    </w:p>
    <w:p w:rsidR="00BC0E7A" w:rsidRDefault="00BC0E7A" w:rsidP="00BC0E7A">
      <w:pPr>
        <w:tabs>
          <w:tab w:val="left" w:pos="8640"/>
          <w:tab w:val="left" w:pos="8730"/>
        </w:tabs>
        <w:ind w:right="720"/>
        <w:jc w:val="both"/>
        <w:rPr>
          <w:b/>
          <w:u w:val="single"/>
        </w:rPr>
      </w:pPr>
      <w:r>
        <w:rPr>
          <w:b/>
          <w:u w:val="single"/>
        </w:rPr>
        <w:t>CLASSIFIED PERSONNEL</w:t>
      </w:r>
    </w:p>
    <w:p w:rsidR="00BC0E7A" w:rsidRDefault="00BC0E7A" w:rsidP="00BC0E7A">
      <w:pPr>
        <w:pStyle w:val="ListParagraph"/>
        <w:tabs>
          <w:tab w:val="left" w:pos="8640"/>
          <w:tab w:val="left" w:pos="8730"/>
        </w:tabs>
        <w:ind w:right="720" w:hanging="720"/>
        <w:jc w:val="both"/>
        <w:rPr>
          <w:b/>
        </w:rPr>
      </w:pPr>
      <w:r>
        <w:rPr>
          <w:b/>
        </w:rPr>
        <w:t xml:space="preserve"> The following resignation is recommended to be approved:</w:t>
      </w:r>
    </w:p>
    <w:p w:rsidR="00BC0E7A" w:rsidRPr="00CD6086" w:rsidRDefault="00BC0E7A" w:rsidP="00BC0E7A">
      <w:pPr>
        <w:pStyle w:val="ListParagraph"/>
        <w:numPr>
          <w:ilvl w:val="0"/>
          <w:numId w:val="30"/>
        </w:numPr>
        <w:tabs>
          <w:tab w:val="left" w:pos="8640"/>
          <w:tab w:val="left" w:pos="8730"/>
        </w:tabs>
        <w:ind w:right="720"/>
        <w:jc w:val="both"/>
        <w:rPr>
          <w:b/>
        </w:rPr>
      </w:pPr>
      <w:r>
        <w:rPr>
          <w:b/>
        </w:rPr>
        <w:t xml:space="preserve">Lesley </w:t>
      </w:r>
      <w:proofErr w:type="spellStart"/>
      <w:r>
        <w:rPr>
          <w:b/>
        </w:rPr>
        <w:t>Corea</w:t>
      </w:r>
      <w:proofErr w:type="spellEnd"/>
      <w:r>
        <w:rPr>
          <w:b/>
        </w:rPr>
        <w:t xml:space="preserve"> – </w:t>
      </w:r>
      <w:r>
        <w:t>Bus Driver for Coffee County Schools effective February 10, 2022.</w:t>
      </w:r>
    </w:p>
    <w:p w:rsidR="00BC0E7A" w:rsidRPr="006E4343" w:rsidRDefault="00BC0E7A" w:rsidP="00BC0E7A">
      <w:pPr>
        <w:pStyle w:val="ListParagraph"/>
        <w:tabs>
          <w:tab w:val="left" w:pos="8640"/>
          <w:tab w:val="left" w:pos="8730"/>
        </w:tabs>
        <w:ind w:right="720"/>
        <w:jc w:val="both"/>
        <w:rPr>
          <w:b/>
          <w:sz w:val="16"/>
          <w:szCs w:val="16"/>
        </w:rPr>
      </w:pPr>
    </w:p>
    <w:p w:rsidR="00BC0E7A" w:rsidRDefault="00BC0E7A" w:rsidP="00BC0E7A">
      <w:pPr>
        <w:pStyle w:val="ListParagraph"/>
        <w:tabs>
          <w:tab w:val="left" w:pos="8640"/>
          <w:tab w:val="left" w:pos="8730"/>
        </w:tabs>
        <w:ind w:right="720" w:hanging="630"/>
        <w:jc w:val="both"/>
        <w:rPr>
          <w:b/>
        </w:rPr>
      </w:pPr>
      <w:r>
        <w:rPr>
          <w:b/>
        </w:rPr>
        <w:t>The following leave is recommended to be approved:</w:t>
      </w:r>
    </w:p>
    <w:p w:rsidR="00BC0E7A" w:rsidRPr="00894550" w:rsidRDefault="00BC0E7A" w:rsidP="00BC0E7A">
      <w:pPr>
        <w:pStyle w:val="ListParagraph"/>
        <w:numPr>
          <w:ilvl w:val="0"/>
          <w:numId w:val="34"/>
        </w:numPr>
        <w:tabs>
          <w:tab w:val="left" w:pos="720"/>
          <w:tab w:val="left" w:pos="8640"/>
          <w:tab w:val="left" w:pos="8730"/>
        </w:tabs>
        <w:ind w:left="720" w:right="720"/>
        <w:jc w:val="both"/>
        <w:rPr>
          <w:b/>
        </w:rPr>
      </w:pPr>
      <w:r>
        <w:rPr>
          <w:b/>
        </w:rPr>
        <w:t xml:space="preserve">Marc Johnson – </w:t>
      </w:r>
      <w:r>
        <w:t>Bus Mechanic.  Mr. Johnson is requesting his leave be extended, per Doctor’s orders, until March 22, 2022.</w:t>
      </w:r>
    </w:p>
    <w:p w:rsidR="00BC0E7A" w:rsidRDefault="00BC0E7A" w:rsidP="00BC0E7A">
      <w:pPr>
        <w:tabs>
          <w:tab w:val="left" w:pos="720"/>
          <w:tab w:val="left" w:pos="8640"/>
          <w:tab w:val="left" w:pos="8730"/>
        </w:tabs>
        <w:ind w:right="720"/>
        <w:jc w:val="both"/>
        <w:rPr>
          <w:b/>
        </w:rPr>
      </w:pPr>
    </w:p>
    <w:p w:rsidR="00BC0E7A" w:rsidRDefault="00BC0E7A" w:rsidP="00BC0E7A">
      <w:pPr>
        <w:tabs>
          <w:tab w:val="left" w:pos="720"/>
          <w:tab w:val="left" w:pos="8640"/>
          <w:tab w:val="left" w:pos="8730"/>
        </w:tabs>
        <w:ind w:right="720"/>
        <w:jc w:val="both"/>
        <w:rPr>
          <w:b/>
        </w:rPr>
      </w:pPr>
      <w:r>
        <w:rPr>
          <w:b/>
        </w:rPr>
        <w:t>The following employment is recommended to be approved:</w:t>
      </w:r>
    </w:p>
    <w:p w:rsidR="00BC0E7A" w:rsidRPr="00894550" w:rsidRDefault="00BC0E7A" w:rsidP="00BC0E7A">
      <w:pPr>
        <w:pStyle w:val="ListParagraph"/>
        <w:numPr>
          <w:ilvl w:val="0"/>
          <w:numId w:val="35"/>
        </w:numPr>
        <w:tabs>
          <w:tab w:val="left" w:pos="720"/>
          <w:tab w:val="left" w:pos="8640"/>
          <w:tab w:val="left" w:pos="8730"/>
        </w:tabs>
        <w:ind w:right="720"/>
        <w:jc w:val="both"/>
        <w:rPr>
          <w:b/>
        </w:rPr>
      </w:pPr>
      <w:r>
        <w:rPr>
          <w:b/>
        </w:rPr>
        <w:t xml:space="preserve">Leah Keel – </w:t>
      </w:r>
      <w:r>
        <w:t xml:space="preserve">Bus Driver for Coffee County Schools.  </w:t>
      </w:r>
    </w:p>
    <w:p w:rsidR="00DA0588" w:rsidRPr="00C0687F" w:rsidRDefault="00DA0588" w:rsidP="00DA0588">
      <w:pPr>
        <w:pStyle w:val="ListParagraph"/>
        <w:tabs>
          <w:tab w:val="left" w:pos="8640"/>
          <w:tab w:val="left" w:pos="8730"/>
        </w:tabs>
        <w:ind w:right="720"/>
        <w:jc w:val="both"/>
        <w:rPr>
          <w:sz w:val="16"/>
          <w:szCs w:val="16"/>
        </w:rPr>
      </w:pPr>
    </w:p>
    <w:p w:rsidR="001164DC" w:rsidRDefault="0023720B" w:rsidP="0023720B">
      <w:pPr>
        <w:jc w:val="both"/>
      </w:pPr>
      <w:r>
        <w:t>Mr</w:t>
      </w:r>
      <w:r w:rsidR="00576CC0">
        <w:t xml:space="preserve">. </w:t>
      </w:r>
      <w:proofErr w:type="spellStart"/>
      <w:r w:rsidR="00576CC0">
        <w:t>McWaters</w:t>
      </w:r>
      <w:proofErr w:type="spellEnd"/>
      <w:r>
        <w:t xml:space="preserve"> made a motion to accept Mr</w:t>
      </w:r>
      <w:r w:rsidR="002306FF">
        <w:t>s</w:t>
      </w:r>
      <w:r>
        <w:t xml:space="preserve">. </w:t>
      </w:r>
      <w:r w:rsidR="002306FF">
        <w:t>Cobb</w:t>
      </w:r>
      <w:r>
        <w:t>’s recommendat</w:t>
      </w:r>
      <w:r w:rsidR="00D34CCA">
        <w:t>ion with a second by Mr</w:t>
      </w:r>
      <w:r w:rsidR="001164DC">
        <w:t xml:space="preserve">s. </w:t>
      </w:r>
      <w:r w:rsidR="00576CC0">
        <w:t>Massey</w:t>
      </w:r>
      <w:r>
        <w:t xml:space="preserve"> and it passed unanimously.</w:t>
      </w:r>
    </w:p>
    <w:p w:rsidR="00DA0588" w:rsidRPr="00C0687F" w:rsidRDefault="00DA0588" w:rsidP="0023720B">
      <w:pPr>
        <w:jc w:val="both"/>
        <w:rPr>
          <w:sz w:val="16"/>
          <w:szCs w:val="16"/>
        </w:rPr>
      </w:pPr>
    </w:p>
    <w:p w:rsidR="001164DC" w:rsidRDefault="001164DC" w:rsidP="0023720B">
      <w:pPr>
        <w:jc w:val="both"/>
        <w:rPr>
          <w:b/>
        </w:rPr>
      </w:pPr>
      <w:r>
        <w:rPr>
          <w:b/>
        </w:rPr>
        <w:t>ACKNOWLEDGEMENTS</w:t>
      </w:r>
    </w:p>
    <w:p w:rsidR="00576CC0" w:rsidRPr="00576CC0" w:rsidRDefault="00576CC0" w:rsidP="0023720B">
      <w:pPr>
        <w:jc w:val="both"/>
      </w:pPr>
      <w:r>
        <w:t xml:space="preserve">Mrs. Massey apologized to Board members for being absent due to her recent sickness. Mr. </w:t>
      </w:r>
      <w:proofErr w:type="spellStart"/>
      <w:r>
        <w:t>McWaters</w:t>
      </w:r>
      <w:proofErr w:type="spellEnd"/>
      <w:r>
        <w:t xml:space="preserve"> congratulated all the new hires and the employees receiving contracts.  Mrs. </w:t>
      </w:r>
      <w:proofErr w:type="spellStart"/>
      <w:r>
        <w:t>Eddins</w:t>
      </w:r>
      <w:proofErr w:type="spellEnd"/>
      <w:r>
        <w:t xml:space="preserve"> stated that she was proud of the things that were happening in each school.  Mrs. </w:t>
      </w:r>
      <w:proofErr w:type="spellStart"/>
      <w:r>
        <w:t>Carr</w:t>
      </w:r>
      <w:proofErr w:type="spellEnd"/>
      <w:r>
        <w:t xml:space="preserve"> stated that she was thankful Mrs. Roberts was able to return to work this week.  Mr. McLeod ended the comments by stating that he was thankful for all the work the staff has been doing.</w:t>
      </w:r>
    </w:p>
    <w:p w:rsidR="00BC0E7A" w:rsidRPr="00DA0588" w:rsidRDefault="00BC0E7A" w:rsidP="0023720B">
      <w:pPr>
        <w:jc w:val="both"/>
      </w:pPr>
    </w:p>
    <w:p w:rsidR="00154FDA" w:rsidRDefault="00154FDA" w:rsidP="0023720B">
      <w:pPr>
        <w:jc w:val="both"/>
        <w:rPr>
          <w:b/>
        </w:rPr>
      </w:pPr>
      <w:r>
        <w:rPr>
          <w:b/>
        </w:rPr>
        <w:t>SUPERINTENDENT</w:t>
      </w:r>
      <w:r w:rsidR="0055338A">
        <w:rPr>
          <w:b/>
        </w:rPr>
        <w:t>’S COMMENTS</w:t>
      </w:r>
    </w:p>
    <w:p w:rsidR="00576CC0" w:rsidRPr="00576CC0" w:rsidRDefault="00576CC0" w:rsidP="0023720B">
      <w:pPr>
        <w:jc w:val="both"/>
      </w:pPr>
      <w:r>
        <w:t xml:space="preserve">Mrs. Cobb </w:t>
      </w:r>
      <w:r w:rsidR="006E4343">
        <w:t>congratulated Bradley Bowers on being named as the “First” principal of New Brockton Middle School.  She also welcomed Cody and Britney Keene back to the Zion Chapel Family.  Coach Keene will served as the head football coach for the upcoming school year.  Mrs. Cobb ended her comments by stating that Coffee County was blessed to have these families as part of our school system.</w:t>
      </w:r>
    </w:p>
    <w:p w:rsidR="0055338A" w:rsidRPr="0055338A" w:rsidRDefault="0055338A" w:rsidP="0023720B">
      <w:pPr>
        <w:jc w:val="both"/>
        <w:rPr>
          <w:sz w:val="16"/>
          <w:szCs w:val="16"/>
        </w:rPr>
      </w:pPr>
    </w:p>
    <w:p w:rsidR="0055338A" w:rsidRDefault="0055338A" w:rsidP="0023720B">
      <w:pPr>
        <w:jc w:val="both"/>
        <w:rPr>
          <w:b/>
        </w:rPr>
      </w:pPr>
      <w:r>
        <w:rPr>
          <w:b/>
        </w:rPr>
        <w:t>NOTICE OF NEXT REGULAR MEETING</w:t>
      </w:r>
    </w:p>
    <w:p w:rsidR="0055338A" w:rsidRDefault="0055338A" w:rsidP="0023720B">
      <w:pPr>
        <w:jc w:val="both"/>
      </w:pPr>
      <w:r>
        <w:t>The next regular</w:t>
      </w:r>
      <w:r w:rsidR="00BC0E7A">
        <w:t xml:space="preserve"> meeting will be held April 7</w:t>
      </w:r>
      <w:r>
        <w:t>, 2022, 5:30 p.m.</w:t>
      </w:r>
    </w:p>
    <w:p w:rsidR="0055338A" w:rsidRPr="0055338A" w:rsidRDefault="0055338A"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0"/>
  </w:num>
  <w:num w:numId="3">
    <w:abstractNumId w:val="10"/>
  </w:num>
  <w:num w:numId="4">
    <w:abstractNumId w:val="31"/>
  </w:num>
  <w:num w:numId="5">
    <w:abstractNumId w:val="24"/>
  </w:num>
  <w:num w:numId="6">
    <w:abstractNumId w:val="28"/>
  </w:num>
  <w:num w:numId="7">
    <w:abstractNumId w:val="9"/>
  </w:num>
  <w:num w:numId="8">
    <w:abstractNumId w:val="23"/>
  </w:num>
  <w:num w:numId="9">
    <w:abstractNumId w:val="2"/>
  </w:num>
  <w:num w:numId="10">
    <w:abstractNumId w:val="33"/>
  </w:num>
  <w:num w:numId="11">
    <w:abstractNumId w:val="16"/>
  </w:num>
  <w:num w:numId="12">
    <w:abstractNumId w:val="26"/>
  </w:num>
  <w:num w:numId="13">
    <w:abstractNumId w:val="1"/>
  </w:num>
  <w:num w:numId="14">
    <w:abstractNumId w:val="5"/>
  </w:num>
  <w:num w:numId="15">
    <w:abstractNumId w:val="13"/>
  </w:num>
  <w:num w:numId="16">
    <w:abstractNumId w:val="4"/>
  </w:num>
  <w:num w:numId="17">
    <w:abstractNumId w:val="18"/>
  </w:num>
  <w:num w:numId="18">
    <w:abstractNumId w:val="11"/>
  </w:num>
  <w:num w:numId="19">
    <w:abstractNumId w:val="21"/>
  </w:num>
  <w:num w:numId="20">
    <w:abstractNumId w:val="32"/>
  </w:num>
  <w:num w:numId="21">
    <w:abstractNumId w:val="34"/>
  </w:num>
  <w:num w:numId="22">
    <w:abstractNumId w:val="17"/>
  </w:num>
  <w:num w:numId="23">
    <w:abstractNumId w:val="29"/>
  </w:num>
  <w:num w:numId="24">
    <w:abstractNumId w:val="8"/>
  </w:num>
  <w:num w:numId="25">
    <w:abstractNumId w:val="19"/>
  </w:num>
  <w:num w:numId="26">
    <w:abstractNumId w:val="6"/>
  </w:num>
  <w:num w:numId="27">
    <w:abstractNumId w:val="15"/>
  </w:num>
  <w:num w:numId="28">
    <w:abstractNumId w:val="22"/>
  </w:num>
  <w:num w:numId="29">
    <w:abstractNumId w:val="0"/>
  </w:num>
  <w:num w:numId="30">
    <w:abstractNumId w:val="35"/>
  </w:num>
  <w:num w:numId="31">
    <w:abstractNumId w:val="25"/>
  </w:num>
  <w:num w:numId="32">
    <w:abstractNumId w:val="12"/>
  </w:num>
  <w:num w:numId="33">
    <w:abstractNumId w:val="7"/>
  </w:num>
  <w:num w:numId="34">
    <w:abstractNumId w:val="14"/>
  </w:num>
  <w:num w:numId="35">
    <w:abstractNumId w:val="27"/>
  </w:num>
  <w:num w:numId="36">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ECD"/>
    <w:rsid w:val="00696492"/>
    <w:rsid w:val="006A0B1F"/>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2545"/>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FCD"/>
    <w:rsid w:val="009807DB"/>
    <w:rsid w:val="009825E2"/>
    <w:rsid w:val="009856E1"/>
    <w:rsid w:val="00996B48"/>
    <w:rsid w:val="009A23C0"/>
    <w:rsid w:val="009B2F2F"/>
    <w:rsid w:val="009B2F94"/>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1DAD2-D9C0-47D8-92EE-A40ECD458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3</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6</cp:revision>
  <cp:lastPrinted>2021-11-29T20:43:00Z</cp:lastPrinted>
  <dcterms:created xsi:type="dcterms:W3CDTF">2022-03-04T16:31:00Z</dcterms:created>
  <dcterms:modified xsi:type="dcterms:W3CDTF">2022-04-08T14:44:00Z</dcterms:modified>
</cp:coreProperties>
</file>